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05E01" w14:textId="77777777" w:rsidR="007324D6" w:rsidRPr="003038CD" w:rsidRDefault="007324D6" w:rsidP="007324D6">
      <w:pPr>
        <w:ind w:left="360"/>
        <w:rPr>
          <w:b/>
          <w:bCs/>
        </w:rPr>
      </w:pPr>
      <w:r w:rsidRPr="003038CD">
        <w:rPr>
          <w:b/>
          <w:bCs/>
        </w:rPr>
        <w:t>Objectives</w:t>
      </w:r>
    </w:p>
    <w:p w14:paraId="5C934E96" w14:textId="77777777" w:rsidR="007324D6" w:rsidRDefault="007324D6" w:rsidP="007324D6">
      <w:pPr>
        <w:pStyle w:val="ListParagraph"/>
        <w:numPr>
          <w:ilvl w:val="1"/>
          <w:numId w:val="2"/>
        </w:numPr>
      </w:pPr>
      <w:r>
        <w:t>String manipulation</w:t>
      </w:r>
    </w:p>
    <w:p w14:paraId="1A3AC4DC" w14:textId="77777777" w:rsidR="007324D6" w:rsidRDefault="007324D6" w:rsidP="007324D6">
      <w:pPr>
        <w:ind w:left="360"/>
      </w:pPr>
      <w:r>
        <w:t>Please submit screenshots of output this document for grading when completed.</w:t>
      </w:r>
    </w:p>
    <w:p w14:paraId="014F1DF3" w14:textId="533CA09C" w:rsidR="00073B84" w:rsidRPr="00073B84" w:rsidRDefault="007324D6" w:rsidP="00073B84">
      <w:pPr>
        <w:ind w:left="360"/>
      </w:pPr>
      <w:r w:rsidRPr="00C93CC0">
        <w:rPr>
          <w:b/>
          <w:bCs/>
        </w:rPr>
        <w:t>GitHub URL:</w:t>
      </w:r>
      <w:r w:rsidR="00073B84">
        <w:rPr>
          <w:b/>
          <w:bCs/>
        </w:rPr>
        <w:t xml:space="preserve"> </w:t>
      </w:r>
      <w:hyperlink r:id="rId8" w:history="1">
        <w:r w:rsidR="00073B84">
          <w:rPr>
            <w:rStyle w:val="Hyperlink"/>
          </w:rPr>
          <w:t>CMPR-114/Module 8_Strings, Sets and Dictionaries at master · ManVien/CMPR-114 (github.c</w:t>
        </w:r>
        <w:r w:rsidR="00073B84">
          <w:rPr>
            <w:rStyle w:val="Hyperlink"/>
          </w:rPr>
          <w:t>o</w:t>
        </w:r>
        <w:r w:rsidR="00073B84">
          <w:rPr>
            <w:rStyle w:val="Hyperlink"/>
          </w:rPr>
          <w:t>m)</w:t>
        </w:r>
      </w:hyperlink>
    </w:p>
    <w:p w14:paraId="32AE4390" w14:textId="77777777" w:rsidR="007324D6" w:rsidRDefault="007324D6" w:rsidP="007324D6"/>
    <w:p w14:paraId="322646F3" w14:textId="42D9A57B" w:rsidR="007C0C4C" w:rsidRPr="007324D6" w:rsidRDefault="007324D6" w:rsidP="007324D6">
      <w:pPr>
        <w:rPr>
          <w:color w:val="FF0000"/>
        </w:rPr>
      </w:pPr>
      <w:r w:rsidRPr="007324D6">
        <w:rPr>
          <w:color w:val="FF0000"/>
        </w:rPr>
        <w:t>Exercise #1</w:t>
      </w:r>
    </w:p>
    <w:p w14:paraId="6968FB86" w14:textId="4B2392D0" w:rsidR="007324D6" w:rsidRDefault="007324D6" w:rsidP="007324D6">
      <w:r w:rsidRPr="007324D6">
        <w:rPr>
          <w:noProof/>
        </w:rPr>
        <w:drawing>
          <wp:inline distT="0" distB="0" distL="0" distR="0" wp14:anchorId="16DC8C9A" wp14:editId="04C1395C">
            <wp:extent cx="5943600" cy="436562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5E435" w14:textId="77777777" w:rsidR="00946A66" w:rsidRDefault="00946A66" w:rsidP="007324D6"/>
    <w:p w14:paraId="0E63ED14" w14:textId="77777777" w:rsidR="00946A66" w:rsidRDefault="00946A66" w:rsidP="007324D6"/>
    <w:p w14:paraId="2B7D3543" w14:textId="77777777" w:rsidR="00946A66" w:rsidRDefault="00946A66" w:rsidP="007324D6"/>
    <w:p w14:paraId="78C32658" w14:textId="77777777" w:rsidR="00946A66" w:rsidRDefault="00946A66" w:rsidP="007324D6"/>
    <w:p w14:paraId="15C126F1" w14:textId="77777777" w:rsidR="00946A66" w:rsidRDefault="00946A66" w:rsidP="007324D6"/>
    <w:p w14:paraId="41C12A02" w14:textId="77777777" w:rsidR="00946A66" w:rsidRDefault="00946A66" w:rsidP="007324D6"/>
    <w:p w14:paraId="2EC41EB0" w14:textId="2DFF99EF" w:rsidR="000B2713" w:rsidRPr="00946A66" w:rsidRDefault="000B2713" w:rsidP="007324D6">
      <w:pPr>
        <w:rPr>
          <w:b/>
          <w:bCs/>
        </w:rPr>
      </w:pPr>
      <w:r w:rsidRPr="00946A66">
        <w:rPr>
          <w:b/>
          <w:bCs/>
        </w:rPr>
        <w:lastRenderedPageBreak/>
        <w:t>Program’s code and output:</w:t>
      </w:r>
    </w:p>
    <w:p w14:paraId="770C8BE8" w14:textId="67DEE842" w:rsidR="000B2713" w:rsidRDefault="000B2713" w:rsidP="000B2713">
      <w:pPr>
        <w:jc w:val="center"/>
      </w:pPr>
      <w:r w:rsidRPr="000B2713">
        <w:rPr>
          <w:noProof/>
        </w:rPr>
        <w:drawing>
          <wp:inline distT="0" distB="0" distL="0" distR="0" wp14:anchorId="6D811ED7" wp14:editId="58CE1D3E">
            <wp:extent cx="5943600" cy="459549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51A5D" w14:textId="46F77536" w:rsidR="007324D6" w:rsidRDefault="000B2713" w:rsidP="000B2713">
      <w:pPr>
        <w:jc w:val="center"/>
      </w:pPr>
      <w:r w:rsidRPr="000B2713">
        <w:rPr>
          <w:noProof/>
        </w:rPr>
        <w:drawing>
          <wp:inline distT="0" distB="0" distL="0" distR="0" wp14:anchorId="29CE6F3F" wp14:editId="1C02657E">
            <wp:extent cx="4119259" cy="1724891"/>
            <wp:effectExtent l="0" t="0" r="0" b="889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9892" cy="172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8748E" w14:textId="3F7D8D62" w:rsidR="000B2713" w:rsidRDefault="000B2713" w:rsidP="000B2713">
      <w:pPr>
        <w:jc w:val="center"/>
      </w:pPr>
      <w:r w:rsidRPr="000B2713">
        <w:rPr>
          <w:noProof/>
        </w:rPr>
        <w:lastRenderedPageBreak/>
        <w:drawing>
          <wp:inline distT="0" distB="0" distL="0" distR="0" wp14:anchorId="3F150D1E" wp14:editId="40A55D32">
            <wp:extent cx="4107842" cy="1641763"/>
            <wp:effectExtent l="0" t="0" r="698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2597" cy="1651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C7AF" w14:textId="6853A49D" w:rsidR="000B2713" w:rsidRDefault="000B2713" w:rsidP="000B2713">
      <w:pPr>
        <w:jc w:val="center"/>
      </w:pPr>
      <w:r w:rsidRPr="000B2713">
        <w:rPr>
          <w:noProof/>
        </w:rPr>
        <w:drawing>
          <wp:inline distT="0" distB="0" distL="0" distR="0" wp14:anchorId="6BDEFCE4" wp14:editId="6F9FC3D6">
            <wp:extent cx="4100945" cy="1600714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1296" cy="1608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8C767" w14:textId="6721075A" w:rsidR="000B2713" w:rsidRDefault="000B2713" w:rsidP="000B2713">
      <w:pPr>
        <w:jc w:val="center"/>
      </w:pPr>
      <w:r w:rsidRPr="000B2713">
        <w:rPr>
          <w:noProof/>
        </w:rPr>
        <w:drawing>
          <wp:inline distT="0" distB="0" distL="0" distR="0" wp14:anchorId="0628E408" wp14:editId="442F56C8">
            <wp:extent cx="4132267" cy="1357745"/>
            <wp:effectExtent l="0" t="0" r="1905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6101" cy="136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3F995" w14:textId="7C2F5930" w:rsidR="000B2713" w:rsidRDefault="000B2713" w:rsidP="000B2713">
      <w:pPr>
        <w:jc w:val="center"/>
      </w:pPr>
    </w:p>
    <w:p w14:paraId="1C024F04" w14:textId="42088AC6" w:rsidR="007324D6" w:rsidRPr="000B2713" w:rsidRDefault="007324D6" w:rsidP="007324D6">
      <w:pPr>
        <w:rPr>
          <w:color w:val="FF0000"/>
        </w:rPr>
      </w:pPr>
      <w:r w:rsidRPr="007324D6">
        <w:rPr>
          <w:color w:val="FF0000"/>
        </w:rPr>
        <w:t>Exercise #</w:t>
      </w:r>
      <w:r w:rsidR="000B2713">
        <w:rPr>
          <w:color w:val="FF0000"/>
        </w:rPr>
        <w:t>2</w:t>
      </w:r>
    </w:p>
    <w:p w14:paraId="1EFBDE9B" w14:textId="1B34C82C" w:rsidR="007324D6" w:rsidRDefault="007324D6" w:rsidP="007324D6">
      <w:r w:rsidRPr="007324D6">
        <w:rPr>
          <w:noProof/>
        </w:rPr>
        <w:drawing>
          <wp:inline distT="0" distB="0" distL="0" distR="0" wp14:anchorId="3CE078DB" wp14:editId="0A894919">
            <wp:extent cx="4496031" cy="1892397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189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8EFB" w14:textId="113F71D0" w:rsidR="001E240E" w:rsidRDefault="007324D6" w:rsidP="00946A66">
      <w:r>
        <w:br w:type="page"/>
      </w:r>
    </w:p>
    <w:p w14:paraId="541FB698" w14:textId="30E6E79C" w:rsidR="001E240E" w:rsidRDefault="001E240E" w:rsidP="001E240E">
      <w:r>
        <w:lastRenderedPageBreak/>
        <w:t xml:space="preserve">   </w:t>
      </w:r>
      <w:r w:rsidR="00946A66" w:rsidRPr="007324D6">
        <w:rPr>
          <w:noProof/>
        </w:rPr>
        <w:drawing>
          <wp:inline distT="0" distB="0" distL="0" distR="0" wp14:anchorId="4866375C" wp14:editId="14669F9D">
            <wp:extent cx="5823249" cy="8217322"/>
            <wp:effectExtent l="0" t="0" r="635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3249" cy="821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3680" w14:textId="4E808D7D" w:rsidR="007324D6" w:rsidRDefault="007324D6">
      <w:pPr>
        <w:rPr>
          <w:noProof/>
        </w:rPr>
      </w:pPr>
      <w:r w:rsidRPr="007324D6">
        <w:rPr>
          <w:noProof/>
        </w:rPr>
        <w:lastRenderedPageBreak/>
        <w:t xml:space="preserve"> </w:t>
      </w:r>
      <w:r w:rsidRPr="007324D6">
        <w:rPr>
          <w:noProof/>
        </w:rPr>
        <w:drawing>
          <wp:inline distT="0" distB="0" distL="0" distR="0" wp14:anchorId="59AF91DA" wp14:editId="3F7B47B0">
            <wp:extent cx="5467631" cy="2197213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67631" cy="219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24D6">
        <w:rPr>
          <w:noProof/>
        </w:rPr>
        <w:drawing>
          <wp:inline distT="0" distB="0" distL="0" distR="0" wp14:anchorId="6A5332BC" wp14:editId="14CE3E86">
            <wp:extent cx="4407126" cy="3479979"/>
            <wp:effectExtent l="0" t="0" r="0" b="6350"/>
            <wp:docPr id="23" name="Picture 2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3479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880F2" w14:textId="77777777" w:rsidR="00946A66" w:rsidRDefault="00946A66">
      <w:pPr>
        <w:rPr>
          <w:b/>
          <w:bCs/>
          <w:noProof/>
        </w:rPr>
      </w:pPr>
    </w:p>
    <w:p w14:paraId="4E638CEC" w14:textId="77777777" w:rsidR="00946A66" w:rsidRDefault="00946A66">
      <w:pPr>
        <w:rPr>
          <w:b/>
          <w:bCs/>
          <w:noProof/>
        </w:rPr>
      </w:pPr>
    </w:p>
    <w:p w14:paraId="2297DD1A" w14:textId="77777777" w:rsidR="00946A66" w:rsidRDefault="00946A66">
      <w:pPr>
        <w:rPr>
          <w:b/>
          <w:bCs/>
          <w:noProof/>
        </w:rPr>
      </w:pPr>
    </w:p>
    <w:p w14:paraId="1426AA23" w14:textId="77777777" w:rsidR="00946A66" w:rsidRDefault="00946A66">
      <w:pPr>
        <w:rPr>
          <w:b/>
          <w:bCs/>
          <w:noProof/>
        </w:rPr>
      </w:pPr>
    </w:p>
    <w:p w14:paraId="51620AF1" w14:textId="77777777" w:rsidR="00946A66" w:rsidRDefault="00946A66">
      <w:pPr>
        <w:rPr>
          <w:b/>
          <w:bCs/>
          <w:noProof/>
        </w:rPr>
      </w:pPr>
    </w:p>
    <w:p w14:paraId="7FAEAEB1" w14:textId="77777777" w:rsidR="00946A66" w:rsidRDefault="00946A66">
      <w:pPr>
        <w:rPr>
          <w:b/>
          <w:bCs/>
          <w:noProof/>
        </w:rPr>
      </w:pPr>
    </w:p>
    <w:p w14:paraId="5FB18A89" w14:textId="77777777" w:rsidR="00946A66" w:rsidRDefault="00946A66">
      <w:pPr>
        <w:rPr>
          <w:b/>
          <w:bCs/>
          <w:noProof/>
        </w:rPr>
      </w:pPr>
    </w:p>
    <w:p w14:paraId="1950228C" w14:textId="77777777" w:rsidR="00946A66" w:rsidRDefault="00946A66">
      <w:pPr>
        <w:rPr>
          <w:b/>
          <w:bCs/>
          <w:noProof/>
        </w:rPr>
      </w:pPr>
    </w:p>
    <w:p w14:paraId="7B561CC4" w14:textId="391C9A16" w:rsidR="00946A66" w:rsidRPr="00946A66" w:rsidRDefault="00946A66">
      <w:pPr>
        <w:rPr>
          <w:b/>
          <w:bCs/>
          <w:noProof/>
        </w:rPr>
      </w:pPr>
      <w:r w:rsidRPr="00946A66">
        <w:rPr>
          <w:b/>
          <w:bCs/>
          <w:noProof/>
        </w:rPr>
        <w:lastRenderedPageBreak/>
        <w:t>Program’s code and output:</w:t>
      </w:r>
    </w:p>
    <w:p w14:paraId="21533C5D" w14:textId="347570B7" w:rsidR="00946A66" w:rsidRDefault="00946A66" w:rsidP="00946A66">
      <w:pPr>
        <w:spacing w:after="0"/>
        <w:jc w:val="center"/>
        <w:rPr>
          <w:noProof/>
        </w:rPr>
      </w:pPr>
      <w:r w:rsidRPr="00946A66">
        <w:rPr>
          <w:noProof/>
        </w:rPr>
        <w:drawing>
          <wp:inline distT="0" distB="0" distL="0" distR="0" wp14:anchorId="1871EBD5" wp14:editId="2915DD28">
            <wp:extent cx="5031485" cy="4682836"/>
            <wp:effectExtent l="0" t="0" r="0" b="38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1536" cy="469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A44A0" w14:textId="324A258F" w:rsidR="00946A66" w:rsidRDefault="00946A66" w:rsidP="00946A66">
      <w:pPr>
        <w:spacing w:after="0"/>
        <w:jc w:val="center"/>
        <w:rPr>
          <w:noProof/>
        </w:rPr>
      </w:pPr>
      <w:r w:rsidRPr="00946A66">
        <w:rPr>
          <w:noProof/>
        </w:rPr>
        <w:lastRenderedPageBreak/>
        <w:drawing>
          <wp:inline distT="0" distB="0" distL="0" distR="0" wp14:anchorId="6B2DB2CE" wp14:editId="074702B7">
            <wp:extent cx="5033298" cy="3422072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3408" cy="342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AA7A" w14:textId="064ED13B" w:rsidR="00946A66" w:rsidRDefault="00946A66" w:rsidP="00946A66">
      <w:pPr>
        <w:jc w:val="center"/>
        <w:rPr>
          <w:noProof/>
        </w:rPr>
      </w:pPr>
      <w:r w:rsidRPr="00946A66">
        <w:rPr>
          <w:noProof/>
        </w:rPr>
        <w:drawing>
          <wp:inline distT="0" distB="0" distL="0" distR="0" wp14:anchorId="6833F081" wp14:editId="7A2C4C29">
            <wp:extent cx="5036127" cy="4017894"/>
            <wp:effectExtent l="0" t="0" r="0" b="190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54834" cy="403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D8519" w14:textId="57E1F399" w:rsidR="00946A66" w:rsidRDefault="00946A66" w:rsidP="00946A66">
      <w:pPr>
        <w:jc w:val="center"/>
        <w:rPr>
          <w:noProof/>
        </w:rPr>
      </w:pPr>
      <w:r w:rsidRPr="00946A66">
        <w:rPr>
          <w:noProof/>
        </w:rPr>
        <w:lastRenderedPageBreak/>
        <w:drawing>
          <wp:inline distT="0" distB="0" distL="0" distR="0" wp14:anchorId="5FB3CD1E" wp14:editId="0E61C57D">
            <wp:extent cx="5013321" cy="3588327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27454" cy="3598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B0E59" w14:textId="77777777" w:rsidR="00946A66" w:rsidRDefault="00946A66" w:rsidP="00946A66">
      <w:pPr>
        <w:jc w:val="center"/>
        <w:rPr>
          <w:noProof/>
        </w:rPr>
      </w:pPr>
    </w:p>
    <w:p w14:paraId="2BAEC506" w14:textId="6F663BE7" w:rsidR="00946A66" w:rsidRDefault="00946A66" w:rsidP="00946A66">
      <w:pPr>
        <w:jc w:val="center"/>
      </w:pPr>
      <w:r w:rsidRPr="00946A66">
        <w:rPr>
          <w:noProof/>
        </w:rPr>
        <w:drawing>
          <wp:inline distT="0" distB="0" distL="0" distR="0" wp14:anchorId="4015052E" wp14:editId="346C9CC4">
            <wp:extent cx="3734124" cy="2004234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C82D5" w14:textId="49FDEA9D" w:rsidR="006D7D07" w:rsidRPr="006D7D07" w:rsidRDefault="007324D6" w:rsidP="00946A66">
      <w:r>
        <w:rPr>
          <w:color w:val="FF0000"/>
        </w:rPr>
        <w:br w:type="page"/>
      </w:r>
    </w:p>
    <w:p w14:paraId="308C8BF7" w14:textId="61960E46" w:rsidR="007324D6" w:rsidRDefault="007324D6" w:rsidP="007324D6">
      <w:pPr>
        <w:rPr>
          <w:color w:val="FF0000"/>
        </w:rPr>
      </w:pPr>
      <w:r w:rsidRPr="007324D6">
        <w:rPr>
          <w:color w:val="FF0000"/>
        </w:rPr>
        <w:lastRenderedPageBreak/>
        <w:t>Exercise #</w:t>
      </w:r>
      <w:r>
        <w:rPr>
          <w:color w:val="FF0000"/>
        </w:rPr>
        <w:t>3</w:t>
      </w:r>
    </w:p>
    <w:p w14:paraId="445A8750" w14:textId="5C0A39BE" w:rsidR="007324D6" w:rsidRDefault="007324D6" w:rsidP="007324D6">
      <w:pPr>
        <w:rPr>
          <w:color w:val="FF0000"/>
        </w:rPr>
      </w:pPr>
      <w:r w:rsidRPr="007324D6">
        <w:rPr>
          <w:noProof/>
          <w:color w:val="FF0000"/>
        </w:rPr>
        <w:drawing>
          <wp:inline distT="0" distB="0" distL="0" distR="0" wp14:anchorId="3F1AFE2E" wp14:editId="0995EE13">
            <wp:extent cx="4280120" cy="4832598"/>
            <wp:effectExtent l="0" t="0" r="6350" b="635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80120" cy="483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61AAC" w14:textId="7549FA7E" w:rsidR="00530E5A" w:rsidRDefault="00530E5A" w:rsidP="007324D6">
      <w:pPr>
        <w:rPr>
          <w:color w:val="FF0000"/>
        </w:rPr>
      </w:pPr>
    </w:p>
    <w:p w14:paraId="321BB4F3" w14:textId="6BF9ADCF" w:rsidR="00530E5A" w:rsidRDefault="00530E5A" w:rsidP="007324D6">
      <w:pPr>
        <w:rPr>
          <w:color w:val="FF0000"/>
        </w:rPr>
      </w:pPr>
    </w:p>
    <w:p w14:paraId="648DCEBD" w14:textId="2F412245" w:rsidR="00530E5A" w:rsidRDefault="00530E5A" w:rsidP="007324D6">
      <w:pPr>
        <w:rPr>
          <w:color w:val="FF0000"/>
        </w:rPr>
      </w:pPr>
    </w:p>
    <w:p w14:paraId="70CC8356" w14:textId="12204E10" w:rsidR="00530E5A" w:rsidRDefault="00530E5A" w:rsidP="007324D6">
      <w:pPr>
        <w:rPr>
          <w:color w:val="FF0000"/>
        </w:rPr>
      </w:pPr>
    </w:p>
    <w:p w14:paraId="7C5F70DC" w14:textId="747998D6" w:rsidR="00530E5A" w:rsidRDefault="00530E5A" w:rsidP="007324D6">
      <w:pPr>
        <w:rPr>
          <w:color w:val="FF0000"/>
        </w:rPr>
      </w:pPr>
    </w:p>
    <w:p w14:paraId="77E93FC0" w14:textId="4A3FAC40" w:rsidR="00530E5A" w:rsidRDefault="00530E5A" w:rsidP="007324D6">
      <w:pPr>
        <w:rPr>
          <w:color w:val="FF0000"/>
        </w:rPr>
      </w:pPr>
    </w:p>
    <w:p w14:paraId="07BFE4B3" w14:textId="67B56B82" w:rsidR="00530E5A" w:rsidRDefault="00530E5A" w:rsidP="007324D6">
      <w:pPr>
        <w:rPr>
          <w:color w:val="FF0000"/>
        </w:rPr>
      </w:pPr>
    </w:p>
    <w:p w14:paraId="0615AE11" w14:textId="08C37BCD" w:rsidR="00530E5A" w:rsidRDefault="00530E5A" w:rsidP="007324D6">
      <w:pPr>
        <w:rPr>
          <w:color w:val="FF0000"/>
        </w:rPr>
      </w:pPr>
    </w:p>
    <w:p w14:paraId="4E710EBC" w14:textId="77777777" w:rsidR="00530E5A" w:rsidRDefault="00530E5A" w:rsidP="007324D6">
      <w:pPr>
        <w:rPr>
          <w:color w:val="FF0000"/>
        </w:rPr>
      </w:pPr>
    </w:p>
    <w:p w14:paraId="124B1E27" w14:textId="77777777" w:rsidR="00530E5A" w:rsidRDefault="00530E5A" w:rsidP="007324D6">
      <w:pPr>
        <w:rPr>
          <w:color w:val="FF0000"/>
        </w:rPr>
      </w:pPr>
    </w:p>
    <w:p w14:paraId="497149E3" w14:textId="1A039CEE" w:rsidR="00530E5A" w:rsidRPr="00530E5A" w:rsidRDefault="00530E5A" w:rsidP="007324D6">
      <w:pPr>
        <w:rPr>
          <w:b/>
          <w:bCs/>
        </w:rPr>
      </w:pPr>
      <w:r w:rsidRPr="00530E5A">
        <w:rPr>
          <w:b/>
          <w:bCs/>
        </w:rPr>
        <w:lastRenderedPageBreak/>
        <w:t>Program’s code and output:</w:t>
      </w:r>
    </w:p>
    <w:p w14:paraId="17A818ED" w14:textId="320EE688" w:rsidR="00530E5A" w:rsidRDefault="00530E5A" w:rsidP="00530E5A">
      <w:pPr>
        <w:jc w:val="center"/>
        <w:rPr>
          <w:color w:val="FF0000"/>
        </w:rPr>
      </w:pPr>
      <w:r w:rsidRPr="00530E5A">
        <w:rPr>
          <w:noProof/>
          <w:color w:val="FF0000"/>
        </w:rPr>
        <w:drawing>
          <wp:inline distT="0" distB="0" distL="0" distR="0" wp14:anchorId="00AEBF95" wp14:editId="6976EAF3">
            <wp:extent cx="5035193" cy="5049981"/>
            <wp:effectExtent l="0" t="0" r="0" b="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1246" cy="505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C60F8" w14:textId="17802323" w:rsidR="00530E5A" w:rsidRDefault="00530E5A" w:rsidP="00530E5A">
      <w:pPr>
        <w:jc w:val="center"/>
        <w:rPr>
          <w:color w:val="FF0000"/>
        </w:rPr>
      </w:pPr>
      <w:r w:rsidRPr="00530E5A">
        <w:rPr>
          <w:noProof/>
          <w:color w:val="FF0000"/>
        </w:rPr>
        <w:lastRenderedPageBreak/>
        <w:drawing>
          <wp:inline distT="0" distB="0" distL="0" distR="0" wp14:anchorId="29D0AF1D" wp14:editId="3B3DEA1A">
            <wp:extent cx="3664528" cy="3821259"/>
            <wp:effectExtent l="0" t="0" r="0" b="825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82801" cy="384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F3D46" w14:textId="77777777" w:rsidR="007642DF" w:rsidRPr="007642DF" w:rsidRDefault="007642DF" w:rsidP="007642DF">
      <w:pPr>
        <w:rPr>
          <w:color w:val="FF0000"/>
        </w:rPr>
      </w:pPr>
      <w:r w:rsidRPr="007642DF">
        <w:rPr>
          <w:color w:val="FF0000"/>
        </w:rPr>
        <w:t xml:space="preserve">   </w:t>
      </w:r>
    </w:p>
    <w:p w14:paraId="5B06201E" w14:textId="724E78B3" w:rsidR="007324D6" w:rsidRDefault="007642DF" w:rsidP="007642DF">
      <w:pPr>
        <w:rPr>
          <w:color w:val="FF0000"/>
        </w:rPr>
      </w:pPr>
      <w:r w:rsidRPr="007642DF">
        <w:rPr>
          <w:color w:val="FF0000"/>
        </w:rPr>
        <w:t xml:space="preserve">        </w:t>
      </w:r>
    </w:p>
    <w:p w14:paraId="6228CE7E" w14:textId="5286A492" w:rsidR="007324D6" w:rsidRDefault="007324D6" w:rsidP="007324D6">
      <w:pPr>
        <w:rPr>
          <w:color w:val="FF0000"/>
        </w:rPr>
      </w:pPr>
    </w:p>
    <w:p w14:paraId="126444FE" w14:textId="2BB7707C" w:rsidR="007324D6" w:rsidRDefault="007324D6">
      <w:pPr>
        <w:rPr>
          <w:color w:val="FF0000"/>
        </w:rPr>
      </w:pPr>
      <w:r>
        <w:rPr>
          <w:color w:val="FF0000"/>
        </w:rPr>
        <w:br w:type="page"/>
      </w:r>
    </w:p>
    <w:p w14:paraId="6BDC333A" w14:textId="2E5B04B6" w:rsidR="007324D6" w:rsidRDefault="007324D6" w:rsidP="007324D6">
      <w:pPr>
        <w:rPr>
          <w:color w:val="FF0000"/>
        </w:rPr>
      </w:pPr>
      <w:r w:rsidRPr="007324D6">
        <w:rPr>
          <w:color w:val="FF0000"/>
        </w:rPr>
        <w:lastRenderedPageBreak/>
        <w:t>Exercise #</w:t>
      </w:r>
      <w:r>
        <w:rPr>
          <w:color w:val="FF0000"/>
        </w:rPr>
        <w:t>4</w:t>
      </w:r>
    </w:p>
    <w:p w14:paraId="74D0942E" w14:textId="24652DB3" w:rsidR="007324D6" w:rsidRDefault="007324D6" w:rsidP="007324D6">
      <w:pPr>
        <w:rPr>
          <w:color w:val="FF0000"/>
        </w:rPr>
      </w:pPr>
      <w:r w:rsidRPr="007324D6">
        <w:rPr>
          <w:noProof/>
          <w:color w:val="FF0000"/>
        </w:rPr>
        <w:drawing>
          <wp:inline distT="0" distB="0" distL="0" distR="0" wp14:anchorId="5896F0A9" wp14:editId="319B6BEC">
            <wp:extent cx="4527783" cy="3841947"/>
            <wp:effectExtent l="0" t="0" r="6350" b="635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27783" cy="384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D6FD" w14:textId="6736D9A7" w:rsidR="007324D6" w:rsidRDefault="007324D6" w:rsidP="007324D6">
      <w:pPr>
        <w:rPr>
          <w:color w:val="FF0000"/>
        </w:rPr>
      </w:pPr>
      <w:r w:rsidRPr="007324D6">
        <w:rPr>
          <w:noProof/>
          <w:color w:val="FF0000"/>
        </w:rPr>
        <w:drawing>
          <wp:inline distT="0" distB="0" distL="0" distR="0" wp14:anchorId="0C69D768" wp14:editId="5379720B">
            <wp:extent cx="4191215" cy="1644735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91215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8CE3C" w14:textId="3CD7EB29" w:rsidR="001D6BC7" w:rsidRDefault="001D6BC7" w:rsidP="007324D6">
      <w:pPr>
        <w:rPr>
          <w:color w:val="FF0000"/>
        </w:rPr>
      </w:pPr>
    </w:p>
    <w:p w14:paraId="426564B4" w14:textId="46D51AF1" w:rsidR="001D6BC7" w:rsidRDefault="001D6BC7" w:rsidP="007324D6">
      <w:pPr>
        <w:rPr>
          <w:color w:val="FF0000"/>
        </w:rPr>
      </w:pPr>
    </w:p>
    <w:p w14:paraId="78776950" w14:textId="18101322" w:rsidR="001D6BC7" w:rsidRDefault="001D6BC7" w:rsidP="007324D6">
      <w:pPr>
        <w:rPr>
          <w:color w:val="FF0000"/>
        </w:rPr>
      </w:pPr>
    </w:p>
    <w:p w14:paraId="3BBAB693" w14:textId="04FAFA3A" w:rsidR="001D6BC7" w:rsidRDefault="001D6BC7" w:rsidP="007324D6">
      <w:pPr>
        <w:rPr>
          <w:color w:val="FF0000"/>
        </w:rPr>
      </w:pPr>
    </w:p>
    <w:p w14:paraId="2B5E27DD" w14:textId="562C03E1" w:rsidR="001D6BC7" w:rsidRDefault="001D6BC7" w:rsidP="007324D6">
      <w:pPr>
        <w:rPr>
          <w:color w:val="FF0000"/>
        </w:rPr>
      </w:pPr>
    </w:p>
    <w:p w14:paraId="719DAA39" w14:textId="48984498" w:rsidR="001D6BC7" w:rsidRDefault="001D6BC7" w:rsidP="007324D6">
      <w:pPr>
        <w:rPr>
          <w:color w:val="FF0000"/>
        </w:rPr>
      </w:pPr>
    </w:p>
    <w:p w14:paraId="148C46AD" w14:textId="77777777" w:rsidR="001D6BC7" w:rsidRDefault="001D6BC7" w:rsidP="007324D6">
      <w:pPr>
        <w:rPr>
          <w:color w:val="FF0000"/>
        </w:rPr>
      </w:pPr>
    </w:p>
    <w:p w14:paraId="5C288224" w14:textId="07AE89DE" w:rsidR="001D6BC7" w:rsidRDefault="001D6BC7" w:rsidP="007324D6">
      <w:pPr>
        <w:rPr>
          <w:b/>
          <w:bCs/>
        </w:rPr>
      </w:pPr>
      <w:r w:rsidRPr="001D6BC7">
        <w:rPr>
          <w:b/>
          <w:bCs/>
        </w:rPr>
        <w:lastRenderedPageBreak/>
        <w:t>Program’s code and output:</w:t>
      </w:r>
    </w:p>
    <w:p w14:paraId="4DEBBA0D" w14:textId="3EF11D9A" w:rsidR="001D6BC7" w:rsidRDefault="001D6BC7" w:rsidP="001D6BC7">
      <w:pPr>
        <w:jc w:val="center"/>
        <w:rPr>
          <w:b/>
          <w:bCs/>
        </w:rPr>
      </w:pPr>
      <w:r w:rsidRPr="001D6BC7">
        <w:rPr>
          <w:b/>
          <w:bCs/>
          <w:noProof/>
        </w:rPr>
        <w:drawing>
          <wp:inline distT="0" distB="0" distL="0" distR="0" wp14:anchorId="0CB0EDD0" wp14:editId="147DF372">
            <wp:extent cx="5357324" cy="5822185"/>
            <wp:effectExtent l="0" t="0" r="0" b="762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82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977D5" w14:textId="1F7C362E" w:rsidR="001D6BC7" w:rsidRDefault="001D6BC7" w:rsidP="001D6BC7">
      <w:pPr>
        <w:jc w:val="center"/>
        <w:rPr>
          <w:b/>
          <w:bCs/>
        </w:rPr>
      </w:pPr>
      <w:r w:rsidRPr="001D6BC7">
        <w:rPr>
          <w:b/>
          <w:bCs/>
          <w:noProof/>
        </w:rPr>
        <w:lastRenderedPageBreak/>
        <w:drawing>
          <wp:inline distT="0" distB="0" distL="0" distR="0" wp14:anchorId="0B2DA202" wp14:editId="2741B9A8">
            <wp:extent cx="4107872" cy="2449648"/>
            <wp:effectExtent l="0" t="0" r="6985" b="825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52657" cy="247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73582" w14:textId="77777777" w:rsidR="001D6BC7" w:rsidRPr="001D6BC7" w:rsidRDefault="001D6BC7" w:rsidP="001D6BC7">
      <w:pPr>
        <w:spacing w:after="0"/>
        <w:jc w:val="center"/>
        <w:rPr>
          <w:b/>
          <w:bCs/>
        </w:rPr>
      </w:pPr>
    </w:p>
    <w:p w14:paraId="065638C5" w14:textId="0A1CA339" w:rsidR="00EF61D5" w:rsidRPr="00EF61D5" w:rsidRDefault="001D6BC7" w:rsidP="001D6BC7">
      <w:pPr>
        <w:jc w:val="center"/>
        <w:rPr>
          <w:color w:val="FF0000"/>
        </w:rPr>
      </w:pPr>
      <w:r w:rsidRPr="001D6BC7">
        <w:rPr>
          <w:noProof/>
          <w:color w:val="FF0000"/>
        </w:rPr>
        <w:drawing>
          <wp:inline distT="0" distB="0" distL="0" distR="0" wp14:anchorId="08ACE337" wp14:editId="738ABC9B">
            <wp:extent cx="4128654" cy="2368305"/>
            <wp:effectExtent l="0" t="0" r="5715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35867" cy="2372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C885A" w14:textId="77777777" w:rsidR="00EF61D5" w:rsidRPr="00EF61D5" w:rsidRDefault="00EF61D5" w:rsidP="00EF61D5">
      <w:pPr>
        <w:rPr>
          <w:color w:val="FF0000"/>
        </w:rPr>
      </w:pPr>
      <w:r w:rsidRPr="00EF61D5">
        <w:rPr>
          <w:color w:val="FF0000"/>
        </w:rPr>
        <w:t xml:space="preserve">        </w:t>
      </w:r>
    </w:p>
    <w:p w14:paraId="2597B3AC" w14:textId="77777777" w:rsidR="00EF61D5" w:rsidRPr="00EF61D5" w:rsidRDefault="00EF61D5" w:rsidP="00EF61D5">
      <w:pPr>
        <w:rPr>
          <w:color w:val="FF0000"/>
        </w:rPr>
      </w:pPr>
      <w:r w:rsidRPr="00EF61D5">
        <w:rPr>
          <w:color w:val="FF0000"/>
        </w:rPr>
        <w:t xml:space="preserve">   </w:t>
      </w:r>
    </w:p>
    <w:p w14:paraId="5D6DA836" w14:textId="47D49232" w:rsidR="007324D6" w:rsidRDefault="00EF61D5" w:rsidP="00EF61D5">
      <w:pPr>
        <w:rPr>
          <w:color w:val="FF0000"/>
        </w:rPr>
      </w:pPr>
      <w:r w:rsidRPr="00EF61D5">
        <w:rPr>
          <w:color w:val="FF0000"/>
        </w:rPr>
        <w:t xml:space="preserve">        </w:t>
      </w:r>
    </w:p>
    <w:p w14:paraId="3A5704E6" w14:textId="3763C120" w:rsidR="007324D6" w:rsidRDefault="007324D6">
      <w:pPr>
        <w:rPr>
          <w:color w:val="FF0000"/>
        </w:rPr>
      </w:pPr>
      <w:r>
        <w:rPr>
          <w:color w:val="FF0000"/>
        </w:rPr>
        <w:br w:type="page"/>
      </w:r>
    </w:p>
    <w:p w14:paraId="3762FEF8" w14:textId="40F9514B" w:rsidR="007324D6" w:rsidRPr="007324D6" w:rsidRDefault="007324D6" w:rsidP="007324D6">
      <w:pPr>
        <w:rPr>
          <w:color w:val="FF0000"/>
        </w:rPr>
      </w:pPr>
      <w:r w:rsidRPr="007324D6">
        <w:rPr>
          <w:color w:val="FF0000"/>
        </w:rPr>
        <w:lastRenderedPageBreak/>
        <w:t>Exercise #</w:t>
      </w:r>
      <w:r>
        <w:rPr>
          <w:color w:val="FF0000"/>
        </w:rPr>
        <w:t>5</w:t>
      </w:r>
    </w:p>
    <w:p w14:paraId="45B7D0A3" w14:textId="4235F866" w:rsidR="007324D6" w:rsidRDefault="007324D6" w:rsidP="007324D6">
      <w:r w:rsidRPr="007324D6">
        <w:rPr>
          <w:noProof/>
        </w:rPr>
        <w:drawing>
          <wp:inline distT="0" distB="0" distL="0" distR="0" wp14:anchorId="77513088" wp14:editId="00BFB60A">
            <wp:extent cx="4261069" cy="4134062"/>
            <wp:effectExtent l="0" t="0" r="635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61069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868D" w14:textId="77777777" w:rsidR="006F01CC" w:rsidRDefault="006F01CC" w:rsidP="007324D6">
      <w:pPr>
        <w:rPr>
          <w:b/>
          <w:bCs/>
        </w:rPr>
      </w:pPr>
    </w:p>
    <w:p w14:paraId="79D1A6D4" w14:textId="77777777" w:rsidR="006F01CC" w:rsidRDefault="006F01CC" w:rsidP="007324D6">
      <w:pPr>
        <w:rPr>
          <w:b/>
          <w:bCs/>
        </w:rPr>
      </w:pPr>
    </w:p>
    <w:p w14:paraId="6458F8C4" w14:textId="77777777" w:rsidR="006F01CC" w:rsidRDefault="006F01CC" w:rsidP="007324D6">
      <w:pPr>
        <w:rPr>
          <w:b/>
          <w:bCs/>
        </w:rPr>
      </w:pPr>
    </w:p>
    <w:p w14:paraId="3FB99A10" w14:textId="77777777" w:rsidR="006F01CC" w:rsidRDefault="006F01CC" w:rsidP="007324D6">
      <w:pPr>
        <w:rPr>
          <w:b/>
          <w:bCs/>
        </w:rPr>
      </w:pPr>
    </w:p>
    <w:p w14:paraId="297E1972" w14:textId="77777777" w:rsidR="006F01CC" w:rsidRDefault="006F01CC" w:rsidP="007324D6">
      <w:pPr>
        <w:rPr>
          <w:b/>
          <w:bCs/>
        </w:rPr>
      </w:pPr>
    </w:p>
    <w:p w14:paraId="34C27E84" w14:textId="77777777" w:rsidR="006F01CC" w:rsidRDefault="006F01CC" w:rsidP="007324D6">
      <w:pPr>
        <w:rPr>
          <w:b/>
          <w:bCs/>
        </w:rPr>
      </w:pPr>
    </w:p>
    <w:p w14:paraId="54BA9C00" w14:textId="77777777" w:rsidR="006F01CC" w:rsidRDefault="006F01CC" w:rsidP="007324D6">
      <w:pPr>
        <w:rPr>
          <w:b/>
          <w:bCs/>
        </w:rPr>
      </w:pPr>
    </w:p>
    <w:p w14:paraId="0AA0EE09" w14:textId="77777777" w:rsidR="006F01CC" w:rsidRDefault="006F01CC" w:rsidP="007324D6">
      <w:pPr>
        <w:rPr>
          <w:b/>
          <w:bCs/>
        </w:rPr>
      </w:pPr>
    </w:p>
    <w:p w14:paraId="3E1436F5" w14:textId="77777777" w:rsidR="006F01CC" w:rsidRDefault="006F01CC" w:rsidP="007324D6">
      <w:pPr>
        <w:rPr>
          <w:b/>
          <w:bCs/>
        </w:rPr>
      </w:pPr>
    </w:p>
    <w:p w14:paraId="4A8D2EAD" w14:textId="77777777" w:rsidR="006F01CC" w:rsidRDefault="006F01CC" w:rsidP="007324D6">
      <w:pPr>
        <w:rPr>
          <w:b/>
          <w:bCs/>
        </w:rPr>
      </w:pPr>
    </w:p>
    <w:p w14:paraId="4FE33870" w14:textId="77777777" w:rsidR="006F01CC" w:rsidRDefault="006F01CC" w:rsidP="007324D6">
      <w:pPr>
        <w:rPr>
          <w:b/>
          <w:bCs/>
        </w:rPr>
      </w:pPr>
    </w:p>
    <w:p w14:paraId="1AE9B327" w14:textId="77777777" w:rsidR="006F01CC" w:rsidRDefault="006F01CC" w:rsidP="007324D6">
      <w:pPr>
        <w:rPr>
          <w:b/>
          <w:bCs/>
        </w:rPr>
      </w:pPr>
    </w:p>
    <w:p w14:paraId="2B873CC5" w14:textId="5AF8EEB0" w:rsidR="007B47F9" w:rsidRPr="00CB18DF" w:rsidRDefault="007B47F9" w:rsidP="007324D6">
      <w:pPr>
        <w:rPr>
          <w:b/>
          <w:bCs/>
        </w:rPr>
      </w:pPr>
      <w:r w:rsidRPr="00CB18DF">
        <w:rPr>
          <w:b/>
          <w:bCs/>
        </w:rPr>
        <w:lastRenderedPageBreak/>
        <w:t>Program’s code and output:</w:t>
      </w:r>
    </w:p>
    <w:p w14:paraId="7885FF4A" w14:textId="3F74A602" w:rsidR="007B47F9" w:rsidRDefault="007B47F9" w:rsidP="007B47F9">
      <w:pPr>
        <w:jc w:val="center"/>
      </w:pPr>
      <w:r w:rsidRPr="007B47F9">
        <w:rPr>
          <w:noProof/>
        </w:rPr>
        <w:drawing>
          <wp:inline distT="0" distB="0" distL="0" distR="0" wp14:anchorId="79116919" wp14:editId="3D7FBB48">
            <wp:extent cx="5128704" cy="4458086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445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E4A0A" w14:textId="6847E246" w:rsidR="007B47F9" w:rsidRDefault="007B47F9" w:rsidP="007B47F9">
      <w:pPr>
        <w:jc w:val="center"/>
      </w:pPr>
      <w:r w:rsidRPr="007B47F9">
        <w:rPr>
          <w:noProof/>
        </w:rPr>
        <w:drawing>
          <wp:inline distT="0" distB="0" distL="0" distR="0" wp14:anchorId="28C074B8" wp14:editId="2A02C35A">
            <wp:extent cx="4526672" cy="1577477"/>
            <wp:effectExtent l="0" t="0" r="7620" b="381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26672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53B42" w14:textId="470D1DE0" w:rsidR="0033784E" w:rsidRPr="0033784E" w:rsidRDefault="0033784E" w:rsidP="0033784E">
      <w:pPr>
        <w:tabs>
          <w:tab w:val="left" w:pos="1793"/>
        </w:tabs>
      </w:pPr>
    </w:p>
    <w:sectPr w:rsidR="0033784E" w:rsidRPr="0033784E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8599F" w14:textId="77777777" w:rsidR="00246639" w:rsidRDefault="00246639" w:rsidP="00353177">
      <w:pPr>
        <w:spacing w:after="0" w:line="240" w:lineRule="auto"/>
      </w:pPr>
      <w:r>
        <w:separator/>
      </w:r>
    </w:p>
  </w:endnote>
  <w:endnote w:type="continuationSeparator" w:id="0">
    <w:p w14:paraId="30632541" w14:textId="77777777" w:rsidR="00246639" w:rsidRDefault="00246639" w:rsidP="00353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2775" w14:textId="6AB10D9E" w:rsidR="00353177" w:rsidRDefault="00353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081F8" w14:textId="77777777" w:rsidR="00353177" w:rsidRDefault="00353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01AC7" w14:textId="77777777" w:rsidR="00246639" w:rsidRDefault="00246639" w:rsidP="00353177">
      <w:pPr>
        <w:spacing w:after="0" w:line="240" w:lineRule="auto"/>
      </w:pPr>
      <w:r>
        <w:separator/>
      </w:r>
    </w:p>
  </w:footnote>
  <w:footnote w:type="continuationSeparator" w:id="0">
    <w:p w14:paraId="3026F571" w14:textId="77777777" w:rsidR="00246639" w:rsidRDefault="00246639" w:rsidP="00353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8E17F" w14:textId="48979A97" w:rsidR="00353177" w:rsidRDefault="00353177">
    <w:pPr>
      <w:pStyle w:val="Header"/>
    </w:pPr>
    <w:r>
      <w:t>Santa Ana College</w:t>
    </w:r>
  </w:p>
  <w:p w14:paraId="7B1267E5" w14:textId="46A34577" w:rsidR="00353177" w:rsidRDefault="006C7B50">
    <w:pPr>
      <w:pStyle w:val="Header"/>
    </w:pPr>
    <w:r>
      <w:t>CMPR114</w:t>
    </w:r>
  </w:p>
  <w:p w14:paraId="17295D9F" w14:textId="4E79B452" w:rsidR="00353177" w:rsidRDefault="00353177" w:rsidP="007324D6">
    <w:r w:rsidRPr="00353177">
      <w:t xml:space="preserve">m7 </w:t>
    </w:r>
    <w:r w:rsidR="00AE291F">
      <w:t>Exercises:</w:t>
    </w:r>
    <w:r w:rsidR="007324D6">
      <w:t xml:space="preserve"> String manip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242149">
    <w:abstractNumId w:val="0"/>
  </w:num>
  <w:num w:numId="2" w16cid:durableId="15940504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qgUA2ehF1ywAAAA="/>
  </w:docVars>
  <w:rsids>
    <w:rsidRoot w:val="00AC4BD5"/>
    <w:rsid w:val="000020EF"/>
    <w:rsid w:val="00027182"/>
    <w:rsid w:val="00073B84"/>
    <w:rsid w:val="000B2713"/>
    <w:rsid w:val="000B40A6"/>
    <w:rsid w:val="000C0D2E"/>
    <w:rsid w:val="0011462D"/>
    <w:rsid w:val="00160D05"/>
    <w:rsid w:val="001A253E"/>
    <w:rsid w:val="001C232A"/>
    <w:rsid w:val="001D6BC7"/>
    <w:rsid w:val="001E240E"/>
    <w:rsid w:val="00202A88"/>
    <w:rsid w:val="00246639"/>
    <w:rsid w:val="00247E28"/>
    <w:rsid w:val="00250853"/>
    <w:rsid w:val="00274668"/>
    <w:rsid w:val="0031060A"/>
    <w:rsid w:val="0033784E"/>
    <w:rsid w:val="00353177"/>
    <w:rsid w:val="003630A2"/>
    <w:rsid w:val="00381150"/>
    <w:rsid w:val="003865D3"/>
    <w:rsid w:val="00423BC1"/>
    <w:rsid w:val="004579E5"/>
    <w:rsid w:val="004E27C5"/>
    <w:rsid w:val="00500CAE"/>
    <w:rsid w:val="00530E5A"/>
    <w:rsid w:val="005612A8"/>
    <w:rsid w:val="00645A59"/>
    <w:rsid w:val="006619B9"/>
    <w:rsid w:val="006C7B50"/>
    <w:rsid w:val="006D1ECF"/>
    <w:rsid w:val="006D7D07"/>
    <w:rsid w:val="006F01CC"/>
    <w:rsid w:val="00707D38"/>
    <w:rsid w:val="007254D0"/>
    <w:rsid w:val="007324D6"/>
    <w:rsid w:val="007642DF"/>
    <w:rsid w:val="007B47F9"/>
    <w:rsid w:val="007C0C4C"/>
    <w:rsid w:val="008A1E2E"/>
    <w:rsid w:val="00935EF7"/>
    <w:rsid w:val="00946A66"/>
    <w:rsid w:val="009E098D"/>
    <w:rsid w:val="00AC4BD5"/>
    <w:rsid w:val="00AD1952"/>
    <w:rsid w:val="00AE291F"/>
    <w:rsid w:val="00AF442C"/>
    <w:rsid w:val="00AF69B2"/>
    <w:rsid w:val="00B107F4"/>
    <w:rsid w:val="00B35755"/>
    <w:rsid w:val="00B749A9"/>
    <w:rsid w:val="00B95296"/>
    <w:rsid w:val="00C25E36"/>
    <w:rsid w:val="00C566CD"/>
    <w:rsid w:val="00CB18DF"/>
    <w:rsid w:val="00CF7529"/>
    <w:rsid w:val="00D01B83"/>
    <w:rsid w:val="00D203AE"/>
    <w:rsid w:val="00DA4F45"/>
    <w:rsid w:val="00DC1381"/>
    <w:rsid w:val="00E01F25"/>
    <w:rsid w:val="00ED33D7"/>
    <w:rsid w:val="00EF61D5"/>
    <w:rsid w:val="00F523DB"/>
    <w:rsid w:val="00F6351E"/>
    <w:rsid w:val="00F64D20"/>
    <w:rsid w:val="00F757F7"/>
    <w:rsid w:val="00FE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4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073B8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73B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hyperlink" Target="https://github.com/ManVien/CMPR-114/tree/master/Module%208_Strings%2C%20Sets%20and%20Dictionaries/M7%20Class%20Exercise%207%20Strings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75EE0-5F00-4F7C-A4F0-DDC276A20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1</TotalTime>
  <Pages>16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57</cp:revision>
  <dcterms:created xsi:type="dcterms:W3CDTF">2022-10-03T03:04:00Z</dcterms:created>
  <dcterms:modified xsi:type="dcterms:W3CDTF">2023-03-29T06:20:00Z</dcterms:modified>
</cp:coreProperties>
</file>